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Mexico</w:t>
      </w:r>
      <w:r>
        <w:t xml:space="preserve"> </w:t>
      </w:r>
      <w:r>
        <w:t xml:space="preserve">City</w:t>
      </w:r>
    </w:p>
    <w:bookmarkStart w:id="20" w:name="X75e972b9cb1265554ffbccabc0ecad79e23f79f"/>
    <w:p>
      <w:pPr>
        <w:pStyle w:val="Heading1"/>
      </w:pPr>
      <w:r>
        <w:t xml:space="preserve">Internship Application Letter: Welder Position - Mexico Cit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Insert Company Name]</w:t>
      </w:r>
      <w:r>
        <w:br/>
      </w:r>
      <w:r>
        <w:rPr>
          <w:bCs/>
          <w:b/>
        </w:rPr>
        <w:t xml:space="preserve">Company Address:</w:t>
      </w:r>
      <w:r>
        <w:br/>
      </w:r>
      <w:r>
        <w:t xml:space="preserve">[Insert Street Address]</w:t>
      </w:r>
      <w:r>
        <w:br/>
      </w:r>
      <w:r>
        <w:t xml:space="preserve">Mexico City, CDMX, 06015</w:t>
      </w:r>
      <w:r>
        <w:br/>
      </w:r>
      <w:r>
        <w:t xml:space="preserve">Mexico</w:t>
      </w:r>
    </w:p>
    <w:p>
      <w:pPr>
        <w:pStyle w:val="BodyText"/>
      </w:pPr>
      <w:r>
        <w:rPr>
          <w:bCs/>
          <w:b/>
        </w:rPr>
        <w:t xml:space="preserve">Subject: Internship Application Letter for Welder Position in Mexico City</w:t>
      </w:r>
    </w:p>
    <w:p>
      <w:pPr>
        <w:pStyle w:val="BodyText"/>
      </w:pPr>
      <w:r>
        <w:t xml:space="preserve">Dear Hiring Manager,</w:t>
      </w:r>
    </w:p>
    <w:p>
      <w:pPr>
        <w:pStyle w:val="BodyText"/>
      </w:pPr>
      <w:r>
        <w:t xml:space="preserve">I am writing to express my enthusiastic interest in the Welder Internship position at your esteemed company, as advertised. As a dedicated and technically skilled student pursuing a career in industrial welding with a deep commitment to contributing to Mexico's growing manufacturing and construction sectors, I am confident that my academic background, hands-on experience, and unwavering passion for precision metalwork align perfectly with the requirements of this Internship Application Letter opportunity. I am specifically drawn to this internship because of your company’s renowned reputation for excellence in welding solutions within Mexico City—a dynamic hub where innovation meets practical industrial needs.</w:t>
      </w:r>
    </w:p>
    <w:p>
      <w:pPr>
        <w:pStyle w:val="BodyText"/>
      </w:pPr>
      <w:r>
        <w:t xml:space="preserve">My journey toward becoming a proficient Welder began with my enrollment in the [Name of Vocational School/Technical Institute] in Mexico City, where I completed a rigorous Certificate Program in Industrial Welding and Metal Fabrication. During this program, I gained comprehensive theoretical knowledge spanning the fundamentals of metallurgy, welding safety protocols (including compliance with NOM-035-STPS-2018 standards), and an understanding of diverse welding processes such as SMAW (Shielded Metal Arc Welding), GMAW (Gas Metal Arc Welding/MIG), and GTAW (Gas Tungsten Arc Welding/TIG). Crucially, my training emphasized practical application within the context of Mexico’s industrial landscape, with simulations focused on materials commonly used in the CDMX construction boom and automotive sectors. I successfully completed over 300 hours of supervised lab work at the institute’s state-of-the-art Taller de Soldadura (Welding Workshop), fabricating structural components for mock-up projects that mirrored real-world challenges encountered by companies operating across Mexico City.</w:t>
      </w:r>
    </w:p>
    <w:p>
      <w:pPr>
        <w:pStyle w:val="BodyText"/>
      </w:pPr>
      <w:r>
        <w:t xml:space="preserve">What truly distinguishes me is my proactive approach to skill development beyond the classroom. I actively sought opportunities to apply my welding skills within the vibrant ecosystem of Mexico City. Last summer, I assisted a local fabrication workshop in [Neighborhood, e.g., La Magdalena Contreras] on a project involving the repair and reinforcement of structural steel supports for an urban housing complex. Under close supervision, I performed MIG welding on carbon steel frameworks, adhering strictly to quality control checks and safety procedures. This experience taught me the critical importance of precision in high-stakes environments common in Mexico City’s dense urban infrastructure projects. I also completed a short course on AWS D1.1 Structural Welding Code fundamentals at [Local Training Center], further solidifying my understanding of the technical specifications demanded by leading Mexican manufacturers and contractors.</w:t>
      </w:r>
    </w:p>
    <w:p>
      <w:pPr>
        <w:pStyle w:val="BodyText"/>
      </w:pPr>
      <w:r>
        <w:t xml:space="preserve">I am particularly attracted to your company's leadership in delivering cutting-edge welding solutions for complex projects throughout Mexico City. Your recent work on [Mention a specific project type, e.g., "the new metro line extensions" or "sustainable industrial facilities in the Cuajimalpa area"] demonstrates a commitment to quality and innovation that resonates deeply with my professional aspirations. I am eager to contribute my technical abilities, strong work ethic, and eagerness to learn within your team. As someone who understands the unique demands of Mexico City’s industrial environment – from navigating its bustling logistics corridors to adhering to stringent local safety and environmental regulations – I am prepared to hit the ground running as a valuable asset during this Internship Application Letter period.</w:t>
      </w:r>
    </w:p>
    <w:p>
      <w:pPr>
        <w:pStyle w:val="BodyText"/>
      </w:pPr>
      <w:r>
        <w:t xml:space="preserve">My motivation for pursuing this Welder internship in Mexico City is deeply personal. Growing up in [Mention your neighborhood or city within Mexico, e.g., "the vibrant community of Tlalpan"], I witnessed firsthand how skilled trades like welding are the backbone of community development and economic growth. Seeing structures rise and infrastructure improve across CDMX inspired me to become part of that solution. I am not merely seeking an internship; I am committed to becoming a respected professional within Mexico's welding industry, contributing to the city’s continued transformation through meticulous craftsmanship and adherence to safety. I understand that in Mexico City, where industrial growth is rapid and projects demand high precision, every weld counts – both for structural integrity and national progress.</w:t>
      </w:r>
    </w:p>
    <w:p>
      <w:pPr>
        <w:pStyle w:val="BodyText"/>
      </w:pPr>
      <w:r>
        <w:t xml:space="preserve">My strengths extend beyond technical proficiency. I am a highly reliable team player who thrives in collaborative environments – a vital trait in Mexican workshops where mutual respect (respeto) and clear communication are paramount. I am fluent in Spanish (native speaker), possess strong English language skills (written and spoken, at B2 level), and have a solid understanding of workplace etiquette specific to Mexico’s professional culture. I am deeply respectful of hierarchy within the workplace while being proactive in seeking guidance. My commitment to safety is absolute; I always wear my full PPE (Personal Protective Equipment) kit – including helmet, gloves, jacket, and steel-toed boots – without exception, understanding that it is non-negotiable on any job site across Mexico City.</w:t>
      </w:r>
    </w:p>
    <w:p>
      <w:pPr>
        <w:pStyle w:val="BodyText"/>
      </w:pPr>
      <w:r>
        <w:t xml:space="preserve">I am fully available to begin the Internship Application Letter program at your earliest convenience. I am prepared to travel within Mexico City for on-site work and can provide all necessary documentation, including my current academic transcripts, vocational certification copies (including welding procedure specifications I’ve practiced), and references from my instructors. My resume, attached for your review, provides further detail on my qualifications.</w:t>
      </w:r>
    </w:p>
    <w:p>
      <w:pPr>
        <w:pStyle w:val="BodyText"/>
      </w:pPr>
      <w:r>
        <w:t xml:space="preserve">Thank you for considering this Internship Application Letter for the Welder position within your company in Mexico City. I am incredibly excited about the possibility of learning from your experienced team and contributing to the vital welding operations that support Mexico City’s infrastructure and industrial advancement. I am eager to discuss how my skills, dedication, and understanding of both welding technology and Mexico City’s unique industrial context can benefit your organization. Please feel free to contact me at [Your Phone Number] or [Your Email Address] at your earliest convenience to schedule an interview.</w:t>
      </w:r>
    </w:p>
    <w:p>
      <w:pPr>
        <w:pStyle w:val="BodyText"/>
      </w:pPr>
      <w:r>
        <w:t xml:space="preserve">I look forward with great anticipation to the possibility of joining your team in Mexico City as a Welder Intern and contributing to the future of metal fabrication in our vibrant city.</w:t>
      </w:r>
    </w:p>
    <w:p>
      <w:pPr>
        <w:pStyle w:val="BodyText"/>
      </w:pPr>
      <w:r>
        <w:t xml:space="preserve">Sincerely,</w:t>
      </w:r>
    </w:p>
    <w:p>
      <w:pPr>
        <w:pStyle w:val="BodyText"/>
      </w:pPr>
      <w:r>
        <w:t xml:space="preserve">[Your Full Name]</w:t>
      </w:r>
      <w:r>
        <w:br/>
      </w:r>
      <w:r>
        <w:t xml:space="preserve">[Your Phone Number]</w:t>
      </w:r>
      <w:r>
        <w:br/>
      </w:r>
      <w:r>
        <w:t xml:space="preserve">[Your Email Address]</w:t>
      </w:r>
      <w:r>
        <w:br/>
      </w:r>
      <w:r>
        <w:t xml:space="preserve">[Your LinkedIn Profile URL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 in Mexico City</dc:title>
  <dc:creator/>
  <cp:keywords/>
  <dcterms:created xsi:type="dcterms:W3CDTF">2026-07-21T14:28:10Z</dcterms:created>
  <dcterms:modified xsi:type="dcterms:W3CDTF">2026-07-21T14:28:10Z</dcterms:modified>
</cp:coreProperties>
</file>

<file path=docProps/custom.xml><?xml version="1.0" encoding="utf-8"?>
<Properties xmlns="http://schemas.openxmlformats.org/officeDocument/2006/custom-properties" xmlns:vt="http://schemas.openxmlformats.org/officeDocument/2006/docPropsVTypes"/>
</file>